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FA238" w14:textId="77777777" w:rsidR="00027400" w:rsidRPr="0040586B" w:rsidRDefault="00CB55B9" w:rsidP="00CB55B9">
      <w:pPr>
        <w:ind w:left="-923" w:right="-833"/>
        <w:rPr>
          <w:rFonts w:ascii="Open Sans" w:hAnsi="Open Sans" w:cs="Open Sans"/>
          <w:lang w:val="en-GB"/>
        </w:rPr>
      </w:pPr>
      <w:r w:rsidRPr="0040586B">
        <w:rPr>
          <w:rFonts w:ascii="Open Sans" w:hAnsi="Open Sans" w:cs="Open Sans"/>
          <w:lang w:val="en-GB"/>
        </w:rPr>
        <w:t>To Whom It May Concern,</w:t>
      </w:r>
      <w:r w:rsidRPr="0040586B">
        <w:rPr>
          <w:rFonts w:ascii="Open Sans" w:hAnsi="Open Sans" w:cs="Open Sans"/>
          <w:lang w:val="en-GB"/>
        </w:rPr>
        <w:br/>
      </w:r>
      <w:bookmarkStart w:id="0" w:name="_GoBack"/>
      <w:bookmarkEnd w:id="0"/>
    </w:p>
    <w:sectPr w:rsidR="00027400" w:rsidRPr="0040586B" w:rsidSect="00766D57">
      <w:headerReference w:type="default" r:id="rId6"/>
      <w:pgSz w:w="11900" w:h="16840"/>
      <w:pgMar w:top="2520" w:right="1440" w:bottom="1534" w:left="1440" w:header="708" w:footer="15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03248" w14:textId="77777777" w:rsidR="008B4ECA" w:rsidRDefault="008B4ECA" w:rsidP="00CB55B9">
      <w:r>
        <w:separator/>
      </w:r>
    </w:p>
  </w:endnote>
  <w:endnote w:type="continuationSeparator" w:id="0">
    <w:p w14:paraId="710C55CC" w14:textId="77777777" w:rsidR="008B4ECA" w:rsidRDefault="008B4ECA" w:rsidP="00CB5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27AF8" w14:textId="77777777" w:rsidR="008B4ECA" w:rsidRDefault="008B4ECA" w:rsidP="00CB55B9">
      <w:r>
        <w:separator/>
      </w:r>
    </w:p>
  </w:footnote>
  <w:footnote w:type="continuationSeparator" w:id="0">
    <w:p w14:paraId="168FE2DA" w14:textId="77777777" w:rsidR="008B4ECA" w:rsidRDefault="008B4ECA" w:rsidP="00CB5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85797" w14:textId="77777777" w:rsidR="00CB55B9" w:rsidRDefault="00CB55B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9F83E0" wp14:editId="67CCA62E">
          <wp:simplePos x="0" y="0"/>
          <wp:positionH relativeFrom="column">
            <wp:posOffset>-969096</wp:posOffset>
          </wp:positionH>
          <wp:positionV relativeFrom="paragraph">
            <wp:posOffset>-449580</wp:posOffset>
          </wp:positionV>
          <wp:extent cx="7656630" cy="10837370"/>
          <wp:effectExtent l="0" t="0" r="1905" b="254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Home/Dropbox/Roedz Creative/Kenes/ISN 2017/ISN 2017_Letterhead_portrai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56630" cy="10837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DAzNTI2NDMwMjBW0lEKTi0uzszPAykwrAUAlbLpTywAAAA="/>
  </w:docVars>
  <w:rsids>
    <w:rsidRoot w:val="00CB55B9"/>
    <w:rsid w:val="000464DD"/>
    <w:rsid w:val="0040586B"/>
    <w:rsid w:val="00474B42"/>
    <w:rsid w:val="00491303"/>
    <w:rsid w:val="00541D6F"/>
    <w:rsid w:val="00552D20"/>
    <w:rsid w:val="00766D57"/>
    <w:rsid w:val="008B4ECA"/>
    <w:rsid w:val="009B54BB"/>
    <w:rsid w:val="00A34241"/>
    <w:rsid w:val="00BE1D8E"/>
    <w:rsid w:val="00CB55B9"/>
    <w:rsid w:val="00E920B3"/>
    <w:rsid w:val="00FF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251C8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5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55B9"/>
  </w:style>
  <w:style w:type="paragraph" w:styleId="Footer">
    <w:name w:val="footer"/>
    <w:basedOn w:val="Normal"/>
    <w:link w:val="FooterChar"/>
    <w:uiPriority w:val="99"/>
    <w:unhideWhenUsed/>
    <w:rsid w:val="00CB55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5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vor Altakov</dc:creator>
  <cp:keywords/>
  <dc:description/>
  <cp:lastModifiedBy>Antonis Pattakos</cp:lastModifiedBy>
  <cp:revision>4</cp:revision>
  <dcterms:created xsi:type="dcterms:W3CDTF">2018-08-09T09:16:00Z</dcterms:created>
  <dcterms:modified xsi:type="dcterms:W3CDTF">2019-01-03T14:53:00Z</dcterms:modified>
</cp:coreProperties>
</file>